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5795C49F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DC3A4A">
        <w:rPr>
          <w:color w:val="1F3864" w:themeColor="accent1" w:themeShade="80"/>
        </w:rPr>
        <w:t>6</w:t>
      </w:r>
      <w:r w:rsidRPr="00BF5A4F">
        <w:rPr>
          <w:color w:val="1F3864" w:themeColor="accent1" w:themeShade="80"/>
        </w:rPr>
        <w:t xml:space="preserve">: </w:t>
      </w:r>
      <w:r w:rsidR="00DC3A4A">
        <w:rPr>
          <w:color w:val="1F3864" w:themeColor="accent1" w:themeShade="80"/>
        </w:rPr>
        <w:t>Regularization and Hyperparameter Tuning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50079E72" w:rsidR="00BF5A4F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Regularization Techniques</w:t>
      </w:r>
    </w:p>
    <w:p w14:paraId="7482F0FB" w14:textId="1B6A7612" w:rsidR="00E26AC5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1 Regularization</w:t>
      </w:r>
    </w:p>
    <w:p w14:paraId="6BFB783F" w14:textId="072EEEB4" w:rsidR="00741C7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2 Regularization</w:t>
      </w:r>
    </w:p>
    <w:p w14:paraId="06BE38D0" w14:textId="3F74BC75" w:rsidR="00BF5A4F" w:rsidRDefault="00335AB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6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.01: 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edicting the radiator position of a space shuttle using L2 Regularization</w:t>
      </w:r>
    </w:p>
    <w:p w14:paraId="16950F13" w14:textId="4205FAE7" w:rsidR="00B21817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ropout Regularization</w:t>
      </w:r>
    </w:p>
    <w:p w14:paraId="6E001BB7" w14:textId="5F5F5831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6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335AB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edicting the radiator position of a space shuttle using Dropout</w:t>
      </w:r>
    </w:p>
    <w:p w14:paraId="1750F21A" w14:textId="103035CB" w:rsidR="00741C7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arly Stopping</w:t>
      </w:r>
    </w:p>
    <w:p w14:paraId="2408849F" w14:textId="4D7424D9" w:rsidR="00741C7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 6.01: Predicting Motor Failure with L1 and L2 Regularizers</w:t>
      </w:r>
    </w:p>
    <w:p w14:paraId="444AD02C" w14:textId="1330E72E" w:rsidR="00741C7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Hyperparameter Tuning</w:t>
      </w:r>
    </w:p>
    <w:p w14:paraId="56219864" w14:textId="661BE774" w:rsidR="00DC3A4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Keras Tuner</w:t>
      </w:r>
    </w:p>
    <w:p w14:paraId="578B3FC8" w14:textId="3097C2E5" w:rsidR="00DC3A4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Random Search</w:t>
      </w:r>
    </w:p>
    <w:p w14:paraId="2A5A77BF" w14:textId="4B8FB6D9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6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B66041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edicting the radiator position of a space shuttle using Random Search from Keras Tuner</w:t>
      </w:r>
    </w:p>
    <w:p w14:paraId="63668669" w14:textId="0653BF07" w:rsidR="00DC3A4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Hyperband</w:t>
      </w:r>
    </w:p>
    <w:p w14:paraId="55D42DA8" w14:textId="5355AFC9" w:rsidR="00DC3A4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6.04: Predicting the radiator position of a space shuttle using Hyperband from Keras Tuner</w:t>
      </w:r>
    </w:p>
    <w:p w14:paraId="194596E0" w14:textId="2FDE0F18" w:rsidR="00DC3A4A" w:rsidRDefault="00DC3A4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ayersian Optimization</w:t>
      </w:r>
    </w:p>
    <w:p w14:paraId="7E1F87E9" w14:textId="73C20544" w:rsidR="00BF5A4F" w:rsidRDefault="00BF5A4F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E21FB7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6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E26EA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E21FB7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edicting Motor Failure with Bayesian Optimization from Keras Tuner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rwUA3yAw2CwAAAA="/>
  </w:docVars>
  <w:rsids>
    <w:rsidRoot w:val="00E47B24"/>
    <w:rsid w:val="00031808"/>
    <w:rsid w:val="0004049A"/>
    <w:rsid w:val="00161F22"/>
    <w:rsid w:val="001B635C"/>
    <w:rsid w:val="00233DCE"/>
    <w:rsid w:val="00335ABC"/>
    <w:rsid w:val="00365DBF"/>
    <w:rsid w:val="00437D3C"/>
    <w:rsid w:val="005326F1"/>
    <w:rsid w:val="005B459B"/>
    <w:rsid w:val="005E0022"/>
    <w:rsid w:val="00741C7A"/>
    <w:rsid w:val="008C6FDD"/>
    <w:rsid w:val="00955869"/>
    <w:rsid w:val="009F509E"/>
    <w:rsid w:val="00B21817"/>
    <w:rsid w:val="00B66041"/>
    <w:rsid w:val="00BC5B44"/>
    <w:rsid w:val="00BF5A4F"/>
    <w:rsid w:val="00CD180A"/>
    <w:rsid w:val="00D343B9"/>
    <w:rsid w:val="00DC3A4A"/>
    <w:rsid w:val="00E00F12"/>
    <w:rsid w:val="00E143F0"/>
    <w:rsid w:val="00E21FB7"/>
    <w:rsid w:val="00E26AC5"/>
    <w:rsid w:val="00E26EA2"/>
    <w:rsid w:val="00E47B24"/>
    <w:rsid w:val="00EA4DA5"/>
    <w:rsid w:val="00FF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20</cp:revision>
  <dcterms:created xsi:type="dcterms:W3CDTF">2022-03-27T17:30:00Z</dcterms:created>
  <dcterms:modified xsi:type="dcterms:W3CDTF">2022-08-09T13:06:00Z</dcterms:modified>
</cp:coreProperties>
</file>